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B0F6A" w:rsidRDefault="006F6359" w:rsidP="003910C6">
      <w:pPr>
        <w:pStyle w:val="Heading1"/>
        <w:ind w:left="-1080" w:right="-821"/>
      </w:pPr>
      <w:r>
        <w:t>Model 1</w:t>
      </w:r>
    </w:p>
    <w:p w:rsidR="006F6359" w:rsidRDefault="006F6359" w:rsidP="003910C6">
      <w:pPr>
        <w:pStyle w:val="Heading2"/>
        <w:ind w:left="-1080" w:right="-821"/>
      </w:pPr>
      <w:r>
        <w:t>Model form</w:t>
      </w:r>
    </w:p>
    <w:p w:rsidR="006F6359" w:rsidRPr="005E279E" w:rsidRDefault="002B0F6A" w:rsidP="003910C6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p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a</m:t>
                      </m:r>
                    </m:sub>
                  </m:sSub>
                </m:e>
              </m:d>
            </m:e>
          </m:d>
        </m:oMath>
      </m:oMathPara>
    </w:p>
    <w:p w:rsidR="005E279E" w:rsidRPr="005E279E" w:rsidRDefault="005E279E" w:rsidP="005E279E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6F6359" w:rsidRDefault="006F6359" w:rsidP="003910C6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6F6359" w:rsidRDefault="006F6359" w:rsidP="003910C6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spellEnd"/>
      <w:r>
        <w:rPr>
          <w:rFonts w:eastAsiaTheme="majorEastAsia" w:cstheme="majorBidi"/>
        </w:rPr>
        <w:t xml:space="preserve"> = state of a given node at time t given that 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=0</w:t>
      </w:r>
    </w:p>
    <w:p w:rsidR="006F6359" w:rsidRDefault="006F6359" w:rsidP="003910C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n = sum of the state of the neighbor nodes for a given node at time t-1</w:t>
      </w:r>
    </w:p>
    <w:p w:rsidR="006F6359" w:rsidRDefault="006F6359" w:rsidP="003910C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a = sum of the state of the connected arcs for a given node at time t-1</w:t>
      </w:r>
    </w:p>
    <w:p w:rsidR="006F6359" w:rsidRDefault="006F6359" w:rsidP="003910C6">
      <w:pPr>
        <w:pStyle w:val="Heading2"/>
        <w:ind w:left="-1080" w:right="-821"/>
      </w:pPr>
      <w:r>
        <w:t>Estimated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0"/>
        <w:gridCol w:w="1021"/>
        <w:gridCol w:w="1014"/>
        <w:gridCol w:w="1063"/>
        <w:gridCol w:w="1026"/>
        <w:gridCol w:w="1063"/>
        <w:gridCol w:w="1021"/>
        <w:gridCol w:w="1020"/>
      </w:tblGrid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ean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sd</w:t>
            </w:r>
            <w:proofErr w:type="spellEnd"/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c_error</w:t>
            </w:r>
            <w:proofErr w:type="spellEnd"/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2.5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97.5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n_eff</w:t>
            </w:r>
            <w:proofErr w:type="spellEnd"/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hat</w:t>
            </w:r>
            <w:proofErr w:type="spellEnd"/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Intercept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-3.2852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237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11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-3.331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-3.2358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497.2648</w:t>
            </w: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9991</w:t>
            </w: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n_t_1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1898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1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04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1708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088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558.3604</w:t>
            </w: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9996</w:t>
            </w: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a_t_1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724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108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05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526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957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504.7184</w:t>
            </w: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999</w:t>
            </w: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raining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12254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est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3821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:rsidR="006F6359" w:rsidRDefault="006F6359" w:rsidP="003910C6">
      <w:pPr>
        <w:pStyle w:val="Heading2"/>
        <w:ind w:left="-1080" w:right="-821"/>
      </w:pPr>
      <w:r>
        <w:t>Figures</w:t>
      </w:r>
    </w:p>
    <w:p w:rsidR="00684547" w:rsidRDefault="00684547" w:rsidP="003910C6">
      <w:pPr>
        <w:ind w:left="-1080" w:right="-821"/>
      </w:pPr>
    </w:p>
    <w:p w:rsidR="00684547" w:rsidRDefault="006F6359" w:rsidP="003910C6">
      <w:pPr>
        <w:ind w:left="-1080" w:right="-821"/>
      </w:pPr>
      <w:r>
        <w:rPr>
          <w:noProof/>
        </w:rPr>
        <w:drawing>
          <wp:inline distT="0" distB="0" distL="0" distR="0">
            <wp:extent cx="5879465" cy="2929890"/>
            <wp:effectExtent l="0" t="0" r="6985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_1-1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4547" w:rsidRDefault="006F6359" w:rsidP="003910C6">
      <w:pPr>
        <w:ind w:left="-1080" w:right="-821"/>
      </w:pPr>
      <w:r>
        <w:rPr>
          <w:noProof/>
        </w:rPr>
        <w:lastRenderedPageBreak/>
        <w:drawing>
          <wp:inline distT="0" distB="0" distL="0" distR="0">
            <wp:extent cx="5879465" cy="2905760"/>
            <wp:effectExtent l="0" t="0" r="6985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_2-2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6359" w:rsidRPr="006F6359" w:rsidRDefault="006F6359" w:rsidP="003910C6">
      <w:pPr>
        <w:ind w:left="-1080" w:right="-821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e_3-1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6359" w:rsidRDefault="00684547" w:rsidP="003910C6">
      <w:pPr>
        <w:pStyle w:val="Heading2"/>
        <w:ind w:left="-1080" w:right="-821"/>
      </w:pPr>
      <w:r>
        <w:t>Results</w:t>
      </w:r>
    </w:p>
    <w:p w:rsidR="00BA22CC" w:rsidRDefault="00684547" w:rsidP="003910C6">
      <w:pPr>
        <w:ind w:left="-1080" w:right="-821"/>
      </w:pPr>
      <w:r>
        <w:t xml:space="preserve">Not acceptable. Horrible prediction. </w:t>
      </w:r>
    </w:p>
    <w:p w:rsidR="00BA22CC" w:rsidRDefault="00BA22CC" w:rsidP="003910C6">
      <w:pPr>
        <w:ind w:left="-1080" w:right="-821"/>
      </w:pPr>
      <w:r>
        <w:br w:type="page"/>
      </w:r>
    </w:p>
    <w:p w:rsidR="00BA22CC" w:rsidRDefault="00BA22CC" w:rsidP="003910C6">
      <w:pPr>
        <w:pStyle w:val="Heading1"/>
        <w:ind w:left="-1080" w:right="-821"/>
      </w:pPr>
      <w:r>
        <w:lastRenderedPageBreak/>
        <w:t>Model 2</w:t>
      </w:r>
    </w:p>
    <w:p w:rsidR="00BA22CC" w:rsidRDefault="00BA22CC" w:rsidP="003910C6">
      <w:pPr>
        <w:pStyle w:val="Heading2"/>
        <w:ind w:left="-1080" w:right="-821"/>
      </w:pPr>
      <w:r>
        <w:t>Model form</w:t>
      </w:r>
    </w:p>
    <w:p w:rsidR="00BA22CC" w:rsidRPr="005E279E" w:rsidRDefault="002B0F6A" w:rsidP="003910C6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Bernulli(p=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n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a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×t</m:t>
              </m:r>
            </m:e>
          </m:d>
          <m:r>
            <w:rPr>
              <w:rFonts w:ascii="Cambria Math" w:hAnsi="Cambria Math"/>
            </w:rPr>
            <m:t>)</m:t>
          </m:r>
        </m:oMath>
      </m:oMathPara>
    </w:p>
    <w:p w:rsidR="005E279E" w:rsidRPr="006F6359" w:rsidRDefault="005E279E" w:rsidP="005E279E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BA22CC" w:rsidRDefault="00BA22CC" w:rsidP="003910C6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BA22CC" w:rsidRDefault="00BA22CC" w:rsidP="003910C6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spellEnd"/>
      <w:r>
        <w:rPr>
          <w:rFonts w:eastAsiaTheme="majorEastAsia" w:cstheme="majorBidi"/>
        </w:rPr>
        <w:t xml:space="preserve"> = state of a given node at time t given that 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=0</w:t>
      </w:r>
    </w:p>
    <w:p w:rsidR="00BA22CC" w:rsidRDefault="00BA22CC" w:rsidP="003910C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n = sum of the state of the neighbor nodes for a given node at time t-1</w:t>
      </w:r>
    </w:p>
    <w:p w:rsidR="00BA22CC" w:rsidRDefault="00BA22CC" w:rsidP="003910C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a = sum of the state of the connected arcs for a given node at time t-1</w:t>
      </w:r>
    </w:p>
    <w:p w:rsidR="00BA22CC" w:rsidRDefault="00BA22CC" w:rsidP="003910C6">
      <w:pPr>
        <w:pStyle w:val="Heading2"/>
        <w:ind w:left="-1080" w:right="-821"/>
      </w:pPr>
      <w:r>
        <w:t>Estimated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0"/>
        <w:gridCol w:w="1021"/>
        <w:gridCol w:w="1014"/>
        <w:gridCol w:w="1492"/>
        <w:gridCol w:w="1026"/>
        <w:gridCol w:w="1063"/>
        <w:gridCol w:w="1127"/>
        <w:gridCol w:w="1020"/>
      </w:tblGrid>
      <w:tr w:rsidR="00BA22CC" w:rsidTr="00DD794B">
        <w:tc>
          <w:tcPr>
            <w:tcW w:w="1010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1021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ean</w:t>
            </w:r>
          </w:p>
        </w:tc>
        <w:tc>
          <w:tcPr>
            <w:tcW w:w="1014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sd</w:t>
            </w:r>
            <w:proofErr w:type="spellEnd"/>
          </w:p>
        </w:tc>
        <w:tc>
          <w:tcPr>
            <w:tcW w:w="1063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c_error</w:t>
            </w:r>
            <w:proofErr w:type="spellEnd"/>
          </w:p>
        </w:tc>
        <w:tc>
          <w:tcPr>
            <w:tcW w:w="1026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2.5</w:t>
            </w:r>
          </w:p>
        </w:tc>
        <w:tc>
          <w:tcPr>
            <w:tcW w:w="1063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97.5</w:t>
            </w:r>
          </w:p>
        </w:tc>
        <w:tc>
          <w:tcPr>
            <w:tcW w:w="1127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n_eff</w:t>
            </w:r>
            <w:proofErr w:type="spellEnd"/>
          </w:p>
        </w:tc>
        <w:tc>
          <w:tcPr>
            <w:tcW w:w="1020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hat</w:t>
            </w:r>
            <w:proofErr w:type="spellEnd"/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Intercept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-3.4047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278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11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-3.4569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-3.3523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542.9692</w:t>
            </w:r>
          </w:p>
        </w:tc>
        <w:tc>
          <w:tcPr>
            <w:tcW w:w="1020" w:type="dxa"/>
          </w:tcPr>
          <w:p w:rsidR="00DD794B" w:rsidRPr="008F36AB" w:rsidRDefault="00DD794B" w:rsidP="00DD794B">
            <w:r w:rsidRPr="008F36AB">
              <w:t>0.9991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n_t_1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0.1837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11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05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0.1616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2049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557.9893</w:t>
            </w:r>
          </w:p>
        </w:tc>
        <w:tc>
          <w:tcPr>
            <w:tcW w:w="1020" w:type="dxa"/>
          </w:tcPr>
          <w:p w:rsidR="00DD794B" w:rsidRPr="008F36AB" w:rsidRDefault="00DD794B" w:rsidP="00DD794B">
            <w:r w:rsidRPr="008F36AB">
              <w:t>0.9994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a_t_1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0.2828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112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05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0.2581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3022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625.2732</w:t>
            </w:r>
          </w:p>
        </w:tc>
        <w:tc>
          <w:tcPr>
            <w:tcW w:w="1020" w:type="dxa"/>
          </w:tcPr>
          <w:p w:rsidR="00DD794B" w:rsidRPr="008F36AB" w:rsidRDefault="00DD794B" w:rsidP="00DD794B">
            <w:r w:rsidRPr="008F36AB">
              <w:t>0.999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>
              <w:rPr>
                <w:rFonts w:ascii="Calibri Light" w:hAnsi="Calibri Light" w:cs="Calibri Light"/>
                <w:color w:val="000000"/>
                <w:sz w:val="22"/>
              </w:rPr>
              <w:t>t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0.0289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034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01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0.0222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355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650.4939</w:t>
            </w:r>
          </w:p>
        </w:tc>
        <w:tc>
          <w:tcPr>
            <w:tcW w:w="1020" w:type="dxa"/>
          </w:tcPr>
          <w:p w:rsidR="00DD794B" w:rsidRDefault="00DD794B" w:rsidP="00DD794B">
            <w:r w:rsidRPr="008F36AB">
              <w:t>1.0015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raining</w:t>
            </w:r>
          </w:p>
        </w:tc>
        <w:tc>
          <w:tcPr>
            <w:tcW w:w="1021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</w:tcPr>
          <w:p w:rsidR="00DD794B" w:rsidRPr="00FD567E" w:rsidRDefault="00DD794B" w:rsidP="00DD794B">
            <w:r w:rsidRPr="00FD567E">
              <w:t>0.012326012</w:t>
            </w:r>
          </w:p>
        </w:tc>
        <w:tc>
          <w:tcPr>
            <w:tcW w:w="1026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est</w:t>
            </w:r>
          </w:p>
        </w:tc>
        <w:tc>
          <w:tcPr>
            <w:tcW w:w="1021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</w:tcPr>
          <w:p w:rsidR="00DD794B" w:rsidRDefault="00DD794B" w:rsidP="00DD794B">
            <w:r w:rsidRPr="00FD567E">
              <w:t>0.010251768</w:t>
            </w:r>
          </w:p>
        </w:tc>
        <w:tc>
          <w:tcPr>
            <w:tcW w:w="1026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:rsidR="00BA22CC" w:rsidRDefault="00BA22CC" w:rsidP="003910C6">
      <w:pPr>
        <w:pStyle w:val="Heading2"/>
        <w:ind w:left="-1080" w:right="-821"/>
      </w:pPr>
      <w:r>
        <w:t>Figures</w:t>
      </w:r>
    </w:p>
    <w:p w:rsidR="00BA22CC" w:rsidRDefault="00DD794B" w:rsidP="00DD794B">
      <w:pPr>
        <w:ind w:left="-1080" w:right="-821"/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igure_3-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794B" w:rsidRDefault="00DD794B" w:rsidP="00DD794B">
      <w:pPr>
        <w:ind w:left="-1080" w:right="-821"/>
        <w:jc w:val="center"/>
      </w:pPr>
      <w:r>
        <w:rPr>
          <w:noProof/>
        </w:rPr>
        <w:lastRenderedPageBreak/>
        <w:drawing>
          <wp:inline distT="0" distB="0" distL="0" distR="0">
            <wp:extent cx="5879465" cy="2905760"/>
            <wp:effectExtent l="0" t="0" r="6985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igure_2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794B" w:rsidRDefault="00DD794B" w:rsidP="00DD794B">
      <w:pPr>
        <w:ind w:left="-1080" w:right="-821"/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igure_3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22CC" w:rsidRDefault="00BA22CC" w:rsidP="003910C6">
      <w:pPr>
        <w:pStyle w:val="Heading2"/>
        <w:ind w:left="-1080" w:right="-821"/>
      </w:pPr>
      <w:r>
        <w:t>Results</w:t>
      </w:r>
    </w:p>
    <w:p w:rsidR="000A4754" w:rsidRDefault="00BA22CC" w:rsidP="003910C6">
      <w:pPr>
        <w:ind w:left="-1080" w:right="-821"/>
      </w:pPr>
      <w:r>
        <w:t xml:space="preserve">Not acceptable. Horrible prediction. </w:t>
      </w:r>
    </w:p>
    <w:p w:rsidR="000A4754" w:rsidRDefault="000A4754" w:rsidP="000A4754">
      <w:r>
        <w:br w:type="page"/>
      </w:r>
    </w:p>
    <w:p w:rsidR="000A4754" w:rsidRDefault="000A4754" w:rsidP="000A4754">
      <w:pPr>
        <w:pStyle w:val="Heading1"/>
        <w:ind w:left="-1080" w:right="-821"/>
      </w:pPr>
      <w:r>
        <w:lastRenderedPageBreak/>
        <w:t>Model 3</w:t>
      </w:r>
    </w:p>
    <w:p w:rsidR="000A4754" w:rsidRDefault="000A4754" w:rsidP="000A4754">
      <w:pPr>
        <w:pStyle w:val="Heading2"/>
        <w:ind w:left="-1080" w:right="-821"/>
      </w:pPr>
      <w:r>
        <w:t>Model form</w:t>
      </w:r>
    </w:p>
    <w:p w:rsidR="000A4754" w:rsidRPr="005E279E" w:rsidRDefault="002B0F6A" w:rsidP="000A4754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Bernulli(p=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n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d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×t</m:t>
              </m:r>
            </m:e>
          </m:d>
          <m:r>
            <w:rPr>
              <w:rFonts w:ascii="Cambria Math" w:hAnsi="Cambria Math"/>
            </w:rPr>
            <m:t>)</m:t>
          </m:r>
        </m:oMath>
      </m:oMathPara>
    </w:p>
    <w:p w:rsidR="000A4754" w:rsidRPr="006F6359" w:rsidRDefault="000A4754" w:rsidP="000A4754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0A4754" w:rsidRDefault="000A4754" w:rsidP="000A4754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0A4754" w:rsidRDefault="000A4754" w:rsidP="000A4754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spellEnd"/>
      <w:r>
        <w:rPr>
          <w:rFonts w:eastAsiaTheme="majorEastAsia" w:cstheme="majorBidi"/>
        </w:rPr>
        <w:t xml:space="preserve"> = state of a given node at time t given that 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=0</w:t>
      </w:r>
    </w:p>
    <w:p w:rsidR="000A4754" w:rsidRDefault="000A4754" w:rsidP="000A475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n = sum of the state of the neighbor nodes for a given node at time t-1</w:t>
      </w:r>
    </w:p>
    <w:p w:rsidR="000A4754" w:rsidRDefault="000A4754" w:rsidP="000A475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a = sum of the state of the connected arcs for a given node at time t-1</w:t>
      </w:r>
    </w:p>
    <w:p w:rsidR="000A4754" w:rsidRDefault="000A4754" w:rsidP="000A475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d = sum of the (1-state) of the dependee nodes for a given node at time t-1</w:t>
      </w:r>
    </w:p>
    <w:p w:rsidR="000A4754" w:rsidRDefault="000A4754" w:rsidP="000A4754">
      <w:pPr>
        <w:pStyle w:val="Heading2"/>
        <w:ind w:left="-1080" w:right="-821"/>
      </w:pPr>
      <w:r>
        <w:t>Estimated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4"/>
        <w:gridCol w:w="1021"/>
        <w:gridCol w:w="1014"/>
        <w:gridCol w:w="1492"/>
        <w:gridCol w:w="1026"/>
        <w:gridCol w:w="1134"/>
        <w:gridCol w:w="1127"/>
        <w:gridCol w:w="1020"/>
      </w:tblGrid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mean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proofErr w:type="spellStart"/>
            <w:r w:rsidRPr="00612724">
              <w:t>sd</w:t>
            </w:r>
            <w:proofErr w:type="spellEnd"/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proofErr w:type="spellStart"/>
            <w:r w:rsidRPr="00612724">
              <w:t>mc_error</w:t>
            </w:r>
            <w:proofErr w:type="spellEnd"/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hpd_2.5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hpd_97.5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proofErr w:type="spellStart"/>
            <w:r w:rsidRPr="00612724">
              <w:t>n_eff</w:t>
            </w:r>
            <w:proofErr w:type="spellEnd"/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proofErr w:type="spellStart"/>
            <w:r w:rsidRPr="00612724">
              <w:t>Rhat</w:t>
            </w:r>
            <w:proofErr w:type="spellEnd"/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Intercept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3.3934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271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9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3.444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3.3421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671.7112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1.0056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w_n_t_1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004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108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4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1812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22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635.4401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9998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w_a_t_1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996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105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5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792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3201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474.2668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1.0011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w_d_t_1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1.015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473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15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1.1051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0.9233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948.5553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9996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time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273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34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1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207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339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795.0016</w:t>
            </w:r>
          </w:p>
        </w:tc>
        <w:tc>
          <w:tcPr>
            <w:tcW w:w="1020" w:type="dxa"/>
            <w:vAlign w:val="center"/>
          </w:tcPr>
          <w:p w:rsidR="000A4754" w:rsidRDefault="000A4754" w:rsidP="000A4754">
            <w:pPr>
              <w:jc w:val="center"/>
            </w:pPr>
            <w:r w:rsidRPr="00612724">
              <w:t>1.0035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raining</w:t>
            </w:r>
          </w:p>
        </w:tc>
        <w:tc>
          <w:tcPr>
            <w:tcW w:w="1021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492" w:type="dxa"/>
            <w:vAlign w:val="center"/>
          </w:tcPr>
          <w:p w:rsidR="000A4754" w:rsidRPr="00FD567E" w:rsidRDefault="000A4754" w:rsidP="000A4754">
            <w:pPr>
              <w:jc w:val="center"/>
            </w:pPr>
            <w:r w:rsidRPr="000A4754">
              <w:t>0.0166226</w:t>
            </w:r>
          </w:p>
        </w:tc>
        <w:tc>
          <w:tcPr>
            <w:tcW w:w="1026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est</w:t>
            </w:r>
          </w:p>
        </w:tc>
        <w:tc>
          <w:tcPr>
            <w:tcW w:w="1021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492" w:type="dxa"/>
            <w:vAlign w:val="center"/>
          </w:tcPr>
          <w:p w:rsidR="000A4754" w:rsidRDefault="000A4754" w:rsidP="000A4754">
            <w:pPr>
              <w:jc w:val="center"/>
            </w:pPr>
            <w:r>
              <w:t>0.0021912</w:t>
            </w:r>
          </w:p>
        </w:tc>
        <w:tc>
          <w:tcPr>
            <w:tcW w:w="1026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:rsidR="000A4754" w:rsidRDefault="000A4754" w:rsidP="000A4754">
      <w:pPr>
        <w:pStyle w:val="Heading2"/>
        <w:ind w:left="-1080" w:right="-821"/>
      </w:pPr>
      <w:r>
        <w:t>Figures</w:t>
      </w:r>
    </w:p>
    <w:p w:rsidR="000A4754" w:rsidRPr="000A4754" w:rsidRDefault="000A4754" w:rsidP="000A4754"/>
    <w:p w:rsidR="000A4754" w:rsidRDefault="000A4754" w:rsidP="000A4754">
      <w:pPr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igure_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4754" w:rsidRDefault="000A4754" w:rsidP="000A4754">
      <w:pPr>
        <w:jc w:val="center"/>
      </w:pPr>
      <w:r>
        <w:rPr>
          <w:noProof/>
        </w:rPr>
        <w:lastRenderedPageBreak/>
        <w:drawing>
          <wp:inline distT="0" distB="0" distL="0" distR="0">
            <wp:extent cx="5879465" cy="2905760"/>
            <wp:effectExtent l="0" t="0" r="6985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igure_2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4754" w:rsidRPr="000A4754" w:rsidRDefault="000A4754" w:rsidP="000A4754">
      <w:pPr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igure_3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4754" w:rsidRDefault="000A4754" w:rsidP="000A4754">
      <w:pPr>
        <w:pStyle w:val="Heading2"/>
        <w:ind w:left="-1080" w:right="-821"/>
      </w:pPr>
      <w:r>
        <w:t>Results</w:t>
      </w:r>
    </w:p>
    <w:p w:rsidR="000A4754" w:rsidRPr="00684547" w:rsidRDefault="000A4754" w:rsidP="000A4754">
      <w:pPr>
        <w:ind w:left="-1080" w:right="-821"/>
      </w:pPr>
      <w:r>
        <w:t xml:space="preserve">Not acceptable. Horrible prediction. </w:t>
      </w:r>
    </w:p>
    <w:p w:rsidR="00BA22CC" w:rsidRPr="00684547" w:rsidRDefault="00BA22CC" w:rsidP="003910C6">
      <w:pPr>
        <w:ind w:left="-1080" w:right="-821"/>
      </w:pPr>
    </w:p>
    <w:p w:rsidR="00BA22CC" w:rsidRDefault="00BA22CC" w:rsidP="003910C6">
      <w:pPr>
        <w:ind w:left="-1080" w:right="-821"/>
        <w:rPr>
          <w:rFonts w:eastAsiaTheme="majorEastAsia" w:cstheme="majorBidi"/>
        </w:rPr>
      </w:pPr>
    </w:p>
    <w:p w:rsidR="00BA22CC" w:rsidRPr="006F6359" w:rsidRDefault="00BA22CC" w:rsidP="003910C6">
      <w:pPr>
        <w:ind w:left="-1080" w:right="-821"/>
        <w:rPr>
          <w:rFonts w:eastAsiaTheme="majorEastAsia" w:cstheme="majorBidi"/>
        </w:rPr>
      </w:pPr>
    </w:p>
    <w:p w:rsidR="00BA22CC" w:rsidRDefault="00BA22CC" w:rsidP="003910C6">
      <w:pPr>
        <w:ind w:left="-1080" w:right="-821"/>
      </w:pPr>
    </w:p>
    <w:p w:rsidR="00684547" w:rsidRPr="00684547" w:rsidRDefault="00684547" w:rsidP="003910C6">
      <w:pPr>
        <w:ind w:left="-1080" w:right="-821"/>
      </w:pPr>
    </w:p>
    <w:p w:rsidR="006F6359" w:rsidRDefault="006F6359" w:rsidP="003910C6">
      <w:pPr>
        <w:ind w:left="-1080" w:right="-821"/>
        <w:rPr>
          <w:rFonts w:eastAsiaTheme="majorEastAsia" w:cstheme="majorBidi"/>
        </w:rPr>
      </w:pPr>
    </w:p>
    <w:p w:rsidR="006F6359" w:rsidRPr="006F6359" w:rsidRDefault="006F6359" w:rsidP="003910C6">
      <w:pPr>
        <w:ind w:left="-1080" w:right="-821"/>
        <w:rPr>
          <w:rFonts w:eastAsiaTheme="majorEastAsia" w:cstheme="majorBidi"/>
        </w:rPr>
      </w:pPr>
    </w:p>
    <w:p w:rsidR="00FA2631" w:rsidRDefault="00FA2631">
      <w:r>
        <w:br w:type="page"/>
      </w:r>
    </w:p>
    <w:p w:rsidR="00FA2631" w:rsidRDefault="00FA2631" w:rsidP="00FA2631">
      <w:pPr>
        <w:pStyle w:val="Heading1"/>
        <w:ind w:left="-1080" w:right="-821"/>
      </w:pPr>
      <w:r>
        <w:lastRenderedPageBreak/>
        <w:t>Model 4</w:t>
      </w:r>
    </w:p>
    <w:p w:rsidR="00FA2631" w:rsidRDefault="00FA2631" w:rsidP="00FA2631">
      <w:pPr>
        <w:pStyle w:val="Heading2"/>
        <w:ind w:left="-1080" w:right="-821"/>
      </w:pPr>
      <w:r>
        <w:t>Model form</w:t>
      </w:r>
    </w:p>
    <w:p w:rsidR="00FA2631" w:rsidRPr="005E279E" w:rsidRDefault="002B0F6A" w:rsidP="00FA2631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Berno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p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j∈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sub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</m:e>
                  </m:nary>
                </m:e>
              </m:d>
            </m:e>
          </m:d>
        </m:oMath>
      </m:oMathPara>
    </w:p>
    <w:p w:rsidR="00FA2631" w:rsidRPr="006F6359" w:rsidRDefault="00FA2631" w:rsidP="00FA2631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  <m:r>
            <w:rPr>
              <w:rFonts w:ascii="Cambria Math" w:hAnsi="Cambria Math"/>
            </w:rPr>
            <m:t xml:space="preserve"> 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~Beta(2,2)</m:t>
          </m:r>
        </m:oMath>
      </m:oMathPara>
    </w:p>
    <w:p w:rsidR="00FA2631" w:rsidRDefault="00FA2631" w:rsidP="00FA2631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FA2631" w:rsidRDefault="00FA2631" w:rsidP="00FA2631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p_i</w:t>
      </w:r>
      <w:proofErr w:type="spellEnd"/>
      <w:r>
        <w:rPr>
          <w:rFonts w:eastAsiaTheme="majorEastAsia" w:cstheme="majorBidi"/>
        </w:rPr>
        <w:t xml:space="preserve"> = probability of being 1 for node </w:t>
      </w:r>
      <w:proofErr w:type="spellStart"/>
      <w:r>
        <w:rPr>
          <w:rFonts w:eastAsiaTheme="majorEastAsia" w:cstheme="majorBidi"/>
        </w:rPr>
        <w:t>i</w:t>
      </w:r>
      <w:proofErr w:type="spellEnd"/>
    </w:p>
    <w:p w:rsidR="00FA2631" w:rsidRDefault="00FA2631" w:rsidP="00FA2631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N_i</w:t>
      </w:r>
      <w:proofErr w:type="spellEnd"/>
      <w:r>
        <w:rPr>
          <w:rFonts w:eastAsiaTheme="majorEastAsia" w:cstheme="majorBidi"/>
        </w:rPr>
        <w:t xml:space="preserve"> = neighborhood of node </w:t>
      </w:r>
      <w:proofErr w:type="spellStart"/>
      <w:r>
        <w:rPr>
          <w:rFonts w:eastAsiaTheme="majorEastAsia" w:cstheme="majorBidi"/>
        </w:rPr>
        <w:t>i</w:t>
      </w:r>
      <w:proofErr w:type="spellEnd"/>
    </w:p>
    <w:p w:rsidR="00FA2631" w:rsidRDefault="00FA2631" w:rsidP="00FA2631">
      <w:pPr>
        <w:pStyle w:val="Heading2"/>
        <w:ind w:left="-1080" w:right="-821"/>
      </w:pPr>
      <w:r>
        <w:t>Estimated Parameters</w:t>
      </w:r>
    </w:p>
    <w:p w:rsidR="00FA2631" w:rsidRDefault="00FA2631" w:rsidP="00FA2631">
      <w:pPr>
        <w:pStyle w:val="Heading2"/>
        <w:ind w:left="-1080" w:right="-821"/>
      </w:pPr>
      <w:r>
        <w:t>Figures</w:t>
      </w:r>
    </w:p>
    <w:p w:rsidR="00FA2631" w:rsidRDefault="00FA2631" w:rsidP="00FA2631">
      <w:pPr>
        <w:pStyle w:val="Heading2"/>
        <w:ind w:left="-1080" w:right="-821"/>
      </w:pPr>
      <w:r>
        <w:t>Results</w:t>
      </w:r>
    </w:p>
    <w:p w:rsidR="00FA2631" w:rsidRDefault="00FA2631" w:rsidP="00FA2631">
      <w:pPr>
        <w:ind w:left="-1080" w:right="-821"/>
      </w:pPr>
      <w:r>
        <w:t xml:space="preserve">Not acceptable. Horrible prediction. </w:t>
      </w:r>
    </w:p>
    <w:p w:rsidR="00A63ACB" w:rsidRDefault="00A63ACB" w:rsidP="00FA2631">
      <w:pPr>
        <w:ind w:left="-1080" w:right="-821"/>
      </w:pPr>
    </w:p>
    <w:p w:rsidR="00A63ACB" w:rsidRDefault="00A63ACB" w:rsidP="00A63ACB">
      <w:pPr>
        <w:pStyle w:val="Heading1"/>
        <w:ind w:left="-1080" w:right="-821"/>
      </w:pPr>
      <w:r>
        <w:t>Model 5</w:t>
      </w:r>
    </w:p>
    <w:p w:rsidR="00A63ACB" w:rsidRDefault="00A63ACB" w:rsidP="00A63ACB">
      <w:pPr>
        <w:pStyle w:val="Heading2"/>
        <w:ind w:left="-1080" w:right="-821"/>
      </w:pPr>
      <w:r>
        <w:t>Model form</w:t>
      </w:r>
    </w:p>
    <w:p w:rsidR="00A63ACB" w:rsidRPr="005E279E" w:rsidRDefault="002B0F6A" w:rsidP="00A63ACB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a</m:t>
                      </m:r>
                    </m:sub>
                  </m:sSub>
                </m:e>
              </m:d>
            </m:e>
          </m:d>
        </m:oMath>
      </m:oMathPara>
    </w:p>
    <w:p w:rsidR="00A63ACB" w:rsidRPr="005E279E" w:rsidRDefault="00A63ACB" w:rsidP="00A63ACB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A63ACB" w:rsidRDefault="00A63ACB" w:rsidP="00A63ACB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A63ACB" w:rsidRDefault="00A63ACB" w:rsidP="00A63ACB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_i</w:t>
      </w:r>
      <w:proofErr w:type="spell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given that 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=0</w:t>
      </w:r>
    </w:p>
    <w:p w:rsidR="00A63ACB" w:rsidRDefault="00A63ACB" w:rsidP="00A63ACB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n = sum of the state of the neighbor nodes for a given node at time t-1</w:t>
      </w:r>
    </w:p>
    <w:p w:rsidR="00A63ACB" w:rsidRDefault="00A63ACB" w:rsidP="00A63ACB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a = sum of the state of the connected arcs for a given node at time t-1</w:t>
      </w:r>
    </w:p>
    <w:p w:rsidR="00A63ACB" w:rsidRDefault="00A63ACB" w:rsidP="00A63ACB">
      <w:pPr>
        <w:ind w:left="-1080" w:right="-821"/>
        <w:rPr>
          <w:rFonts w:eastAsiaTheme="majorEastAsia" w:cstheme="majorBidi"/>
          <w:color w:val="FF0000"/>
        </w:rPr>
      </w:pPr>
      <w:r w:rsidRPr="00A63ACB">
        <w:rPr>
          <w:rFonts w:eastAsiaTheme="majorEastAsia" w:cstheme="majorBidi"/>
          <w:color w:val="FF0000"/>
        </w:rPr>
        <w:t>This model is the same as Model 1 except that a separate model is trained for each node. In contrast, Model 1 was trained over the aggregated data of all nodes.</w:t>
      </w:r>
    </w:p>
    <w:p w:rsidR="001E67E1" w:rsidRPr="00A63ACB" w:rsidRDefault="001E67E1" w:rsidP="00A63ACB">
      <w:pPr>
        <w:ind w:left="-1080" w:right="-821"/>
        <w:rPr>
          <w:rFonts w:eastAsiaTheme="majorEastAsia" w:cstheme="majorBidi"/>
          <w:color w:val="FF0000"/>
        </w:rPr>
      </w:pPr>
    </w:p>
    <w:p w:rsidR="00A63ACB" w:rsidRDefault="00A63ACB" w:rsidP="00A63ACB">
      <w:pPr>
        <w:pStyle w:val="Heading2"/>
        <w:ind w:left="-1080" w:right="-821"/>
      </w:pPr>
      <w:r>
        <w:t>Estimated Parameters</w:t>
      </w:r>
    </w:p>
    <w:p w:rsidR="00A63ACB" w:rsidRDefault="00A63ACB" w:rsidP="00A63ACB">
      <w:pPr>
        <w:pStyle w:val="Heading2"/>
        <w:ind w:left="-1080" w:right="-821"/>
      </w:pPr>
      <w:r>
        <w:t>Figures</w:t>
      </w:r>
    </w:p>
    <w:p w:rsidR="00A63ACB" w:rsidRDefault="00A63ACB" w:rsidP="00A63ACB">
      <w:pPr>
        <w:pStyle w:val="Heading2"/>
        <w:ind w:left="-1080" w:right="-821"/>
      </w:pPr>
      <w:r>
        <w:t>Results</w:t>
      </w:r>
    </w:p>
    <w:p w:rsidR="00CF329B" w:rsidRDefault="00A63ACB" w:rsidP="00A63ACB">
      <w:pPr>
        <w:ind w:left="-1080" w:right="-821"/>
      </w:pPr>
      <w:r>
        <w:t>Not acceptable. Horrible prediction.</w:t>
      </w:r>
    </w:p>
    <w:p w:rsidR="00CF329B" w:rsidRDefault="00CF329B" w:rsidP="00CF329B">
      <w:r>
        <w:br w:type="page"/>
      </w:r>
    </w:p>
    <w:p w:rsidR="00CF329B" w:rsidRDefault="00CF329B" w:rsidP="00CF329B">
      <w:pPr>
        <w:pStyle w:val="Heading1"/>
        <w:ind w:left="-1080" w:right="-821"/>
      </w:pPr>
      <w:r>
        <w:lastRenderedPageBreak/>
        <w:t>Model 6</w:t>
      </w:r>
    </w:p>
    <w:p w:rsidR="00CF329B" w:rsidRDefault="00CF329B" w:rsidP="00CF329B">
      <w:pPr>
        <w:pStyle w:val="Heading2"/>
        <w:ind w:left="-1080" w:right="-821"/>
      </w:pPr>
      <w:r>
        <w:t>Model form</w:t>
      </w:r>
    </w:p>
    <w:p w:rsidR="00CF329B" w:rsidRPr="00CF329B" w:rsidRDefault="002B0F6A" w:rsidP="00C80CC1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i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a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t</m:t>
                  </m:r>
                </m:e>
              </m:d>
            </m:e>
          </m:d>
        </m:oMath>
      </m:oMathPara>
    </w:p>
    <w:p w:rsidR="00CF329B" w:rsidRPr="005E279E" w:rsidRDefault="002B0F6A" w:rsidP="00C80CC1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i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t</m:t>
                  </m:r>
                </m:e>
              </m:d>
            </m:e>
          </m:d>
        </m:oMath>
      </m:oMathPara>
    </w:p>
    <w:p w:rsidR="00CF329B" w:rsidRPr="005E279E" w:rsidRDefault="00CF329B" w:rsidP="00CF329B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CF329B" w:rsidRDefault="00CF329B" w:rsidP="00CF329B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CF329B" w:rsidRDefault="00CF329B" w:rsidP="00CF329B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_i</w:t>
      </w:r>
      <w:proofErr w:type="spell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CF329B" w:rsidRDefault="00CF329B" w:rsidP="00CF329B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 xml:space="preserve">w_t_1_i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CF329B" w:rsidRDefault="00CF329B" w:rsidP="00CF329B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n = sum of the state of the neighbor nodes for a given node at time t-1</w:t>
      </w:r>
    </w:p>
    <w:p w:rsidR="00CF329B" w:rsidRDefault="00CF329B" w:rsidP="00CF329B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a = sum of the state of the connected arcs for a given node at time t-1</w:t>
      </w:r>
    </w:p>
    <w:p w:rsidR="00CF329B" w:rsidRDefault="00CF329B" w:rsidP="00CF329B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y_t_i</w:t>
      </w:r>
      <w:proofErr w:type="spellEnd"/>
      <w:r>
        <w:rPr>
          <w:rFonts w:eastAsiaTheme="majorEastAsia" w:cstheme="majorBidi"/>
        </w:rPr>
        <w:t xml:space="preserve"> = state of </w:t>
      </w:r>
      <w:proofErr w:type="spellStart"/>
      <w:r>
        <w:rPr>
          <w:rFonts w:eastAsiaTheme="majorEastAsia" w:cstheme="majorBidi"/>
        </w:rPr>
        <w:t>a</w:t>
      </w:r>
      <w:proofErr w:type="spellEnd"/>
      <w:r>
        <w:rPr>
          <w:rFonts w:eastAsiaTheme="majorEastAsia" w:cstheme="majorBidi"/>
        </w:rPr>
        <w:t xml:space="preserve"> arc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CF329B" w:rsidRDefault="00CF329B" w:rsidP="00CF329B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 xml:space="preserve">y_t_1_i = state of </w:t>
      </w:r>
      <w:proofErr w:type="spellStart"/>
      <w:r>
        <w:rPr>
          <w:rFonts w:eastAsiaTheme="majorEastAsia" w:cstheme="majorBidi"/>
        </w:rPr>
        <w:t>a</w:t>
      </w:r>
      <w:proofErr w:type="spellEnd"/>
      <w:r>
        <w:rPr>
          <w:rFonts w:eastAsiaTheme="majorEastAsia" w:cstheme="majorBidi"/>
        </w:rPr>
        <w:t xml:space="preserve"> arc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CF329B" w:rsidRDefault="00CF329B" w:rsidP="00CF329B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n = sum of the state of the connected nodes for a given arc at time t-1</w:t>
      </w:r>
    </w:p>
    <w:p w:rsidR="00CF329B" w:rsidRDefault="00CF329B" w:rsidP="00CF329B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and arcs over all data point including when w_t_1_i=1 or y_t_1=1</w:t>
      </w:r>
      <w:r w:rsidRPr="00A63ACB">
        <w:rPr>
          <w:rFonts w:eastAsiaTheme="majorEastAsia" w:cstheme="majorBidi"/>
          <w:color w:val="FF0000"/>
        </w:rPr>
        <w:t>.</w:t>
      </w:r>
    </w:p>
    <w:p w:rsidR="00CF329B" w:rsidRPr="00A63ACB" w:rsidRDefault="00CF329B" w:rsidP="00CF329B">
      <w:pPr>
        <w:ind w:left="-1080" w:right="-821"/>
        <w:rPr>
          <w:rFonts w:eastAsiaTheme="majorEastAsia" w:cstheme="majorBidi"/>
          <w:color w:val="FF0000"/>
        </w:rPr>
      </w:pPr>
    </w:p>
    <w:p w:rsidR="00CF329B" w:rsidRDefault="00CF329B" w:rsidP="00CF329B">
      <w:pPr>
        <w:pStyle w:val="Heading2"/>
        <w:ind w:left="-1080" w:right="-821"/>
      </w:pPr>
      <w:r>
        <w:t>Estimated Parameters</w:t>
      </w:r>
    </w:p>
    <w:p w:rsidR="00CF329B" w:rsidRDefault="00CF329B" w:rsidP="00CF329B">
      <w:pPr>
        <w:pStyle w:val="Heading2"/>
        <w:ind w:left="-1080" w:right="-821"/>
      </w:pPr>
      <w:r>
        <w:t>Figures</w:t>
      </w:r>
    </w:p>
    <w:p w:rsidR="00CF329B" w:rsidRDefault="00CF329B" w:rsidP="00CF329B">
      <w:pPr>
        <w:pStyle w:val="Heading2"/>
        <w:ind w:left="-1080" w:right="-821"/>
      </w:pPr>
      <w:r>
        <w:t>Results</w:t>
      </w:r>
    </w:p>
    <w:p w:rsidR="00C80CC1" w:rsidRDefault="00CF329B" w:rsidP="00CF329B">
      <w:pPr>
        <w:ind w:left="-1080" w:right="-821"/>
      </w:pPr>
      <w:r>
        <w:t xml:space="preserve">Suspiciously good fit  </w:t>
      </w:r>
    </w:p>
    <w:p w:rsidR="00C80CC1" w:rsidRDefault="00C80CC1" w:rsidP="00C80CC1">
      <w:r>
        <w:br w:type="page"/>
      </w:r>
    </w:p>
    <w:p w:rsidR="00C80CC1" w:rsidRDefault="00C80CC1" w:rsidP="00C80CC1">
      <w:pPr>
        <w:pStyle w:val="Heading1"/>
        <w:ind w:left="-1080" w:right="-821"/>
      </w:pPr>
      <w:r>
        <w:lastRenderedPageBreak/>
        <w:t>Model 7</w:t>
      </w:r>
    </w:p>
    <w:p w:rsidR="00C80CC1" w:rsidRDefault="00C80CC1" w:rsidP="00C80CC1">
      <w:pPr>
        <w:pStyle w:val="Heading2"/>
        <w:ind w:left="-1080" w:right="-821"/>
      </w:pPr>
      <w:r>
        <w:t>Model form</w:t>
      </w:r>
    </w:p>
    <w:p w:rsidR="00C80CC1" w:rsidRPr="00CF329B" w:rsidRDefault="002B0F6A" w:rsidP="002B0F6A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i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a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t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5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h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6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c</m:t>
                      </m:r>
                    </m:sub>
                  </m:sSub>
                </m:e>
              </m:d>
            </m:e>
          </m:d>
        </m:oMath>
      </m:oMathPara>
    </w:p>
    <w:p w:rsidR="00C80CC1" w:rsidRPr="005E279E" w:rsidRDefault="002B0F6A" w:rsidP="00C80CC1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i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t</m:t>
                  </m:r>
                </m:e>
              </m:d>
            </m:e>
          </m:d>
        </m:oMath>
      </m:oMathPara>
    </w:p>
    <w:p w:rsidR="00C80CC1" w:rsidRPr="005E279E" w:rsidRDefault="00C80CC1" w:rsidP="00C80CC1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C80CC1" w:rsidRDefault="00C80CC1" w:rsidP="00C80CC1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C80CC1" w:rsidRDefault="00C80CC1" w:rsidP="00C80CC1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_i</w:t>
      </w:r>
      <w:proofErr w:type="spell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C80CC1" w:rsidRDefault="00C80CC1" w:rsidP="00C80CC1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 xml:space="preserve">w_t_1_i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C80CC1" w:rsidRDefault="00C80CC1" w:rsidP="00C80CC1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n = sum of the state of the neighbor nodes for a given node at time t-1</w:t>
      </w:r>
    </w:p>
    <w:p w:rsidR="00C80CC1" w:rsidRDefault="00C80CC1" w:rsidP="00C80CC1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a = sum of the state of the connected arcs for a given node at time t-1</w:t>
      </w:r>
    </w:p>
    <w:p w:rsidR="00C80CC1" w:rsidRDefault="00C80CC1" w:rsidP="00C80CC1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h = sum of the state of the nodes (in the same layer) with highest absolute demand or supply at time t-1</w:t>
      </w:r>
    </w:p>
    <w:p w:rsidR="002B0F6A" w:rsidRDefault="002B0F6A" w:rsidP="00E56411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 xml:space="preserve">t-1}_c = sum of the state of </w:t>
      </w:r>
      <w:r w:rsidR="00E56411">
        <w:rPr>
          <w:rFonts w:eastAsiaTheme="majorEastAsia" w:cstheme="majorBidi"/>
        </w:rPr>
        <w:t>all</w:t>
      </w:r>
      <w:bookmarkStart w:id="0" w:name="_GoBack"/>
      <w:bookmarkEnd w:id="0"/>
      <w:r>
        <w:rPr>
          <w:rFonts w:eastAsiaTheme="majorEastAsia" w:cstheme="majorBidi"/>
        </w:rPr>
        <w:t xml:space="preserve"> nodes (in the same layer) at time t-1</w:t>
      </w:r>
    </w:p>
    <w:p w:rsidR="002B0F6A" w:rsidRDefault="002B0F6A" w:rsidP="00C80CC1">
      <w:pPr>
        <w:ind w:left="-1080" w:right="-821"/>
        <w:rPr>
          <w:rFonts w:eastAsiaTheme="majorEastAsia" w:cstheme="majorBidi"/>
        </w:rPr>
      </w:pPr>
    </w:p>
    <w:p w:rsidR="00C80CC1" w:rsidRDefault="00C80CC1" w:rsidP="00C80CC1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y_t_i</w:t>
      </w:r>
      <w:proofErr w:type="spellEnd"/>
      <w:r>
        <w:rPr>
          <w:rFonts w:eastAsiaTheme="majorEastAsia" w:cstheme="majorBidi"/>
        </w:rPr>
        <w:t xml:space="preserve"> = state of </w:t>
      </w:r>
      <w:proofErr w:type="spellStart"/>
      <w:r>
        <w:rPr>
          <w:rFonts w:eastAsiaTheme="majorEastAsia" w:cstheme="majorBidi"/>
        </w:rPr>
        <w:t>a</w:t>
      </w:r>
      <w:proofErr w:type="spellEnd"/>
      <w:r>
        <w:rPr>
          <w:rFonts w:eastAsiaTheme="majorEastAsia" w:cstheme="majorBidi"/>
        </w:rPr>
        <w:t xml:space="preserve"> arc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C80CC1" w:rsidRDefault="00C80CC1" w:rsidP="00C80CC1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 xml:space="preserve">y_t_1_i = state of </w:t>
      </w:r>
      <w:proofErr w:type="spellStart"/>
      <w:r>
        <w:rPr>
          <w:rFonts w:eastAsiaTheme="majorEastAsia" w:cstheme="majorBidi"/>
        </w:rPr>
        <w:t>a</w:t>
      </w:r>
      <w:proofErr w:type="spellEnd"/>
      <w:r>
        <w:rPr>
          <w:rFonts w:eastAsiaTheme="majorEastAsia" w:cstheme="majorBidi"/>
        </w:rPr>
        <w:t xml:space="preserve"> arc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C80CC1" w:rsidRDefault="00C80CC1" w:rsidP="00C80CC1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n = sum of the state of the connected nodes for a given arc at time t-1</w:t>
      </w:r>
    </w:p>
    <w:p w:rsidR="00C80CC1" w:rsidRDefault="00C80CC1" w:rsidP="00F90AF3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and arcs over </w:t>
      </w:r>
      <w:r w:rsidR="00F90AF3">
        <w:rPr>
          <w:rFonts w:eastAsiaTheme="majorEastAsia" w:cstheme="majorBidi"/>
          <w:color w:val="FF0000"/>
        </w:rPr>
        <w:t>data points except when</w:t>
      </w:r>
      <w:r>
        <w:rPr>
          <w:rFonts w:eastAsiaTheme="majorEastAsia" w:cstheme="majorBidi"/>
          <w:color w:val="FF0000"/>
        </w:rPr>
        <w:t xml:space="preserve"> w_t_1_i=1 or y_t_1=1</w:t>
      </w:r>
      <w:r w:rsidRPr="00A63ACB">
        <w:rPr>
          <w:rFonts w:eastAsiaTheme="majorEastAsia" w:cstheme="majorBidi"/>
          <w:color w:val="FF0000"/>
        </w:rPr>
        <w:t>.</w:t>
      </w:r>
    </w:p>
    <w:p w:rsidR="00C80CC1" w:rsidRDefault="00C80CC1" w:rsidP="00C80CC1">
      <w:pPr>
        <w:pStyle w:val="Heading2"/>
        <w:ind w:left="-1080" w:right="-821"/>
      </w:pPr>
      <w:r>
        <w:t>Estimated Parameters</w:t>
      </w:r>
    </w:p>
    <w:p w:rsidR="00C80CC1" w:rsidRDefault="00C80CC1" w:rsidP="00C80CC1">
      <w:pPr>
        <w:pStyle w:val="Heading2"/>
        <w:ind w:left="-1080" w:right="-821"/>
      </w:pPr>
      <w:r>
        <w:t>Figures</w:t>
      </w:r>
    </w:p>
    <w:p w:rsidR="00C80CC1" w:rsidRDefault="00C80CC1" w:rsidP="00C80CC1">
      <w:pPr>
        <w:pStyle w:val="Heading2"/>
        <w:ind w:left="-1080" w:right="-821"/>
      </w:pPr>
      <w:r>
        <w:t>Results</w:t>
      </w:r>
    </w:p>
    <w:p w:rsidR="00C80CC1" w:rsidRDefault="00036ACC" w:rsidP="00C80CC1">
      <w:pPr>
        <w:ind w:left="-1080" w:right="-821"/>
      </w:pPr>
      <w:r>
        <w:t>Not good fits</w:t>
      </w:r>
    </w:p>
    <w:p w:rsidR="00C80CC1" w:rsidRDefault="00C80CC1" w:rsidP="00C80CC1">
      <w:pPr>
        <w:ind w:left="-1080" w:right="-821"/>
      </w:pPr>
    </w:p>
    <w:p w:rsidR="00CF329B" w:rsidRDefault="00CF329B" w:rsidP="00CF329B">
      <w:pPr>
        <w:ind w:left="-1080" w:right="-821"/>
      </w:pPr>
    </w:p>
    <w:p w:rsidR="00A63ACB" w:rsidRDefault="00A63ACB" w:rsidP="00A63ACB">
      <w:pPr>
        <w:ind w:left="-1080" w:right="-821"/>
      </w:pPr>
      <w:r>
        <w:t xml:space="preserve"> </w:t>
      </w:r>
    </w:p>
    <w:p w:rsidR="00A63ACB" w:rsidRDefault="00A63ACB" w:rsidP="00FA2631">
      <w:pPr>
        <w:ind w:left="-1080" w:right="-821"/>
      </w:pPr>
    </w:p>
    <w:p w:rsidR="006F6359" w:rsidRDefault="006F6359" w:rsidP="003910C6">
      <w:pPr>
        <w:ind w:left="-1080" w:right="-821"/>
      </w:pPr>
    </w:p>
    <w:sectPr w:rsidR="006F6359" w:rsidSect="003910C6">
      <w:type w:val="continuous"/>
      <w:pgSz w:w="12240" w:h="15840"/>
      <w:pgMar w:top="270" w:right="1267" w:bottom="270" w:left="1714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Dc3MDc3NDYzMTZQ0lEKTi0uzszPAykwNKgFAOEubektAAAA"/>
  </w:docVars>
  <w:rsids>
    <w:rsidRoot w:val="00025469"/>
    <w:rsid w:val="00025469"/>
    <w:rsid w:val="00036ACC"/>
    <w:rsid w:val="000A4754"/>
    <w:rsid w:val="000B5F6D"/>
    <w:rsid w:val="001B289F"/>
    <w:rsid w:val="001E67E1"/>
    <w:rsid w:val="002B0F6A"/>
    <w:rsid w:val="003910C6"/>
    <w:rsid w:val="004121FD"/>
    <w:rsid w:val="00590578"/>
    <w:rsid w:val="005E279E"/>
    <w:rsid w:val="00680268"/>
    <w:rsid w:val="00684547"/>
    <w:rsid w:val="006A3225"/>
    <w:rsid w:val="006F6359"/>
    <w:rsid w:val="008B4A28"/>
    <w:rsid w:val="008C06B1"/>
    <w:rsid w:val="00A53E51"/>
    <w:rsid w:val="00A63ACB"/>
    <w:rsid w:val="00A93963"/>
    <w:rsid w:val="00B2325D"/>
    <w:rsid w:val="00BA22CC"/>
    <w:rsid w:val="00C12F02"/>
    <w:rsid w:val="00C80CC1"/>
    <w:rsid w:val="00CF329B"/>
    <w:rsid w:val="00D1175A"/>
    <w:rsid w:val="00D82364"/>
    <w:rsid w:val="00DD794B"/>
    <w:rsid w:val="00E56411"/>
    <w:rsid w:val="00EF5AAF"/>
    <w:rsid w:val="00F3525A"/>
    <w:rsid w:val="00F90AF3"/>
    <w:rsid w:val="00FA26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0604408-FA8B-48D5-8C22-88884673C0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4547"/>
    <w:rPr>
      <w:rFonts w:asciiTheme="majorHAnsi" w:hAnsiTheme="majorHAns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F6359"/>
    <w:pPr>
      <w:keepNext/>
      <w:keepLines/>
      <w:spacing w:before="240" w:after="0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F6359"/>
    <w:pPr>
      <w:keepNext/>
      <w:keepLines/>
      <w:spacing w:before="40" w:after="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F635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F635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6F6359"/>
    <w:rPr>
      <w:color w:val="808080"/>
    </w:rPr>
  </w:style>
  <w:style w:type="table" w:styleId="TableGrid">
    <w:name w:val="Table Grid"/>
    <w:basedOn w:val="TableNormal"/>
    <w:uiPriority w:val="39"/>
    <w:rsid w:val="006F63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179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7</TotalTime>
  <Pages>1</Pages>
  <Words>811</Words>
  <Characters>462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ice University</Company>
  <LinksUpToDate>false</LinksUpToDate>
  <CharactersWithSpaces>54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sam Talebiyan</dc:creator>
  <cp:keywords/>
  <dc:description/>
  <cp:lastModifiedBy>Hesam Talebiyan</cp:lastModifiedBy>
  <cp:revision>26</cp:revision>
  <dcterms:created xsi:type="dcterms:W3CDTF">2020-03-05T21:35:00Z</dcterms:created>
  <dcterms:modified xsi:type="dcterms:W3CDTF">2020-03-28T21:38:00Z</dcterms:modified>
</cp:coreProperties>
</file>